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7.</w:t>
      </w:r>
      <w:r>
        <w:t xml:space="preserve"> </w:t>
      </w:r>
      <w:r>
        <w:t xml:space="preserve">การประกอบอาหารประเภท(ต้ม)ไข่</w:t>
      </w:r>
      <w:r>
        <w:t xml:space="preserve"> </w:t>
      </w:r>
      <w:r>
        <w:t xml:space="preserve">14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และวีดิทัศน์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วันนี้พบกับวิชาการงานอาชีพ และ</w:t>
      </w:r>
    </w:p>
    <w:p>
      <w:pPr>
        <w:pStyle w:val="BodyText"/>
      </w:pPr>
      <w:r>
        <w:t xml:space="preserve">(คุณครูณัฐทิยา) และคุณครูณัฐทิยา เนียมสะอาดนะคะ ครูนกคะ วันนี้เราจะมาทำอะไรกันคะ</w:t>
      </w:r>
    </w:p>
    <w:p>
      <w:pPr>
        <w:pStyle w:val="BodyText"/>
      </w:pPr>
      <w:r>
        <w:t xml:space="preserve">(คุณครูสุนทรี) วันนี้นะคะ เราจะมาเรียนรู้กันในเรื่องการประกอบอาหารประเภทต้มกันค่ะ ต้มไข่ต้มนั่นเองค่ะครูฝ้าย แต่ก่อนที่เราจะไปต้มไข่นะคะ เดี๋ยววันนี้ครูนกมีภาพไข่ มาให้ดูค่ะ</w:t>
      </w:r>
    </w:p>
    <w:p>
      <w:pPr>
        <w:pStyle w:val="BodyText"/>
      </w:pPr>
      <w:r>
        <w:t xml:space="preserve">(คุณครูณัฐทิยา) อยากดูแล้วค่ะ</w:t>
      </w:r>
    </w:p>
    <w:p>
      <w:pPr>
        <w:pStyle w:val="BodyText"/>
      </w:pPr>
      <w:r>
        <w:t xml:space="preserve">(คุณครูสุนทรี) เด็ก ๆ คะ ไข่ที่เด็ก ๆ เห็นตอนนี้ เป็นไข่อะไรเอ่ย ลองสังเกตดูสิคะ จากประสบการณ์เด็ก ๆ แล้ว เจ้าไข่ที่คุณครูถืออยู่ทั้ง 2 ซ้ายและขวา เป้นไข่อะไรคะ ตอบกันเสียงดังมากเลยค่ะ ครูฝ้ายครูฝ้าย คิดว่าเป็นไข่อะไรคะ</w:t>
      </w:r>
    </w:p>
    <w:p>
      <w:pPr>
        <w:pStyle w:val="BodyText"/>
      </w:pPr>
      <w:r>
        <w:t xml:space="preserve">(คุณครูณัฐทิยา) คิดว่าน่าจัเป็นไข่เป็ดค่ะครูนก ตอบเหมือนครูฝ้ายเลยค่ะ แต่มีบางคนค่ะครุนกเห็ตอบว่าเป็นไข่อะไรคะ รอบนี้เสียงแตกแล้วค่ะ เขาบอกว่าอันไหนซ้ายอันไหนขวา ถ้าเด็ก ๆ ลองดูนะคะ ด้านนี้เป้นมือซ้ายของเด็ก ๆ ใช่ไหมคะ ส่วนด้านนี้ เป็นมือขวาของเด็ก ๆ เอาเป็นว่าง่าย ๆ ไข่ใบเล็กกับไข่ใบใหญ่ แน่นอนเลยค่ะ คือไข่… ถูกต้องเลยค่ะ ไข่เป็ดค่ะ ส่วนไข่ใบเด็ก ๆ บอกว่าไข่เป็ดใหญ่กว่า ไม่ใช่ค่ะ นั่นก็คือ ไข่ห่านนั่นเองนะคะ ซึ่งไข่ห่านนี้นะคะ ก่อนที่คุณครูไปดูที่ฟาร์มนี้ เขามีให้ดูค่ะ แต่คุณครูจะไปเอามาอีกรอบหนึ่ง แต่เขาบอกว่าไม่ได้แล้วค่ะ นะคะ เขาจะออกลูกแค่ปีละครั้งนะคะ ซึ่งเด็ก ๆ ปลายทางถ้าใครเลี้ยง อาจจะเคยเห็นนั่นเองนะคะ เราจะทำไข่ต้มกัน ฉะนั้นเราก็ต้องไปเก็บที่ฟาร์มค่ะครูฝ้ายเพื่อที่จะได้ นั่นเองค่ะ</w:t>
      </w:r>
    </w:p>
    <w:p>
      <w:pPr>
        <w:pStyle w:val="BodyText"/>
      </w:pPr>
      <w:r>
        <w:t xml:space="preserve">(คุณครูณัฐทิยา) ค่ะ เดี๋ยวเราไปเก็บกันเลยค่ะ หลังจากที่เราไปเก็บไข่เรียบร้อยแล้วนะคะ มาถึงช่วงคำค่ะ ช่างคิดช่าง สังเกตค่ะ ไข่บนมือของคุณครูนะคะ เดี๋ยวครุจะเสกไข่มา ไขามาแล้วค่ะ ตอนนี้ไข่ของคุณครูที่คุณครูเสกมา มีอยู่ 3 อย่างค่ะ หรือ 3 ชนิดนั่นเองนะคะ แล้วเด็ก ๆ คิดว่ามีไข่อะไรบ้างคะ บันทึก สังเกตดูนะคะ ว่าไข่แต่ลักษณะแต่ต่างกันอย่างไร ตัวนี้ไข่อะไรคะ ครูฝ้าย ตัวนี้ไข่อะไรคะ</w:t>
      </w:r>
    </w:p>
    <w:p>
      <w:pPr>
        <w:pStyle w:val="BodyText"/>
      </w:pPr>
      <w:r>
        <w:t xml:space="preserve">(คุณครูณัฐทิยา) ไข่เป็ดค่ะครูนก ตรงนี้ไข่เป็นนะคะ ไข่เป็ดจะมีลักษณะเป็น</w:t>
      </w:r>
    </w:p>
    <w:p>
      <w:pPr>
        <w:pStyle w:val="BodyText"/>
      </w:pPr>
      <w:r>
        <w:t xml:space="preserve">(คุณครูณัฐทิยา) ใบสีขาวแบบนี้เลยค่ะ แล้วก็จะมีไข่แดงที่มีใหญ่กว่าไข่ไก่นั่นเองค่ะ</w:t>
      </w:r>
    </w:p>
    <w:p>
      <w:pPr>
        <w:pStyle w:val="BodyText"/>
      </w:pPr>
      <w:r>
        <w:t xml:space="preserve">(คุณครูสุนทรี) สังเกตง่าย ๆ เป็นสีขาวนะคะ ตัวต่อไปค่ะ ตัวนี้ ไข่อะไรคะ หนูตอบเสียงดังมากเลยค่ะ ไข่ไก่ จะมีสีที่แตกต่างจากไข่เป็ดนะคะไข่ไก่จะมีสี น้ำตาลนั่นเองนะคะ ตัวสุดท้ายค่ะ ไข่อะไรคะ ไข่อะไรคะ ครูฝ้าย</w:t>
      </w:r>
    </w:p>
    <w:p>
      <w:pPr>
        <w:pStyle w:val="BodyText"/>
      </w:pPr>
      <w:r>
        <w:t xml:space="preserve">(คุณครูณัฐทิยา) ได้ยินเด็ก ๆ ตอบมาอีกแล้วค่ะ ว่าเป็นไข่นกกระทานั่นเองค่ะ ลักษณะแตกต่างไหมคะ เห็นไหมคะ ลักษณะของไข่นะคะ 3 อย่างนี้นะคะ 3 ชนิดนี้จะมีลักษณะที่แตกต่างกัน เด็ก ๆ ก็สามารถที่จะแยกแยะได้ว่า ไข่ตัวไหนเป็นไข่อะไรนะคะ เรามาเรียนรู้กันต่อเลยค่ะ จงหายไป ไข่สามารถนำมาประกอบอาหารอะไรได้บางไข่สามารถนำมาประกอบอาหารอะไรได้บ้าง นำมาประกอบอาหารอะไรได้บ้าง พร้อมค่ะ</w:t>
      </w:r>
    </w:p>
    <w:p>
      <w:pPr>
        <w:pStyle w:val="BodyText"/>
      </w:pPr>
      <w:r>
        <w:t xml:space="preserve">(คุณครูสุนทรี) ลองดูนะคะ สลับกันพูดนะคะเด็ก ๆ ยังจำได้ใช่ไหมคะ เริ่มนะคะ</w:t>
      </w:r>
    </w:p>
    <w:p>
      <w:pPr>
        <w:pStyle w:val="BodyText"/>
      </w:pPr>
      <w:r>
        <w:t xml:space="preserve">(คุณครูสุนทรี) ไข่ดาวค่ะ</w:t>
      </w:r>
    </w:p>
    <w:p>
      <w:pPr>
        <w:pStyle w:val="BodyText"/>
      </w:pPr>
      <w:r>
        <w:t xml:space="preserve">(คุณครูณัฐทิยา) ไข่พะโล้ค่ะ</w:t>
      </w:r>
    </w:p>
    <w:p>
      <w:pPr>
        <w:pStyle w:val="BodyText"/>
      </w:pPr>
      <w:r>
        <w:t xml:space="preserve">(คุณครูสุนทรี) ไข่นกกระทาต้ม ผัดไทยใส่ผักค่ะ</w:t>
      </w:r>
    </w:p>
    <w:p>
      <w:pPr>
        <w:pStyle w:val="BodyText"/>
      </w:pPr>
      <w:r>
        <w:t xml:space="preserve">(คุณครูสุนทรี) ไข่ทอดค่ะ</w:t>
      </w:r>
    </w:p>
    <w:p>
      <w:pPr>
        <w:pStyle w:val="BodyText"/>
      </w:pPr>
      <w:r>
        <w:t xml:space="preserve">(คุณครูณัฐทิยา) ไข่ ๆ อะไรไม่รู้ค่ะ ครูฝ้ายแพ้แล้วค่ะ เด็ก ๆ ลองเล่นกับเพื่อนดูสิคะ ว่าพูดได้ 10 ชนิดไหมคะ มาเป็นส่วนประกอบในอาหารได้ 10 ชนิดไหมคะ เก่งมากค่ะ ที่มีประโยชน์นะคะ แล้วก็สามารถที่จะหาซื้อได้ง่ายนั่นเองนะคะ วันนี้คุณครูก็เลยหยิบ มาเป็นพระเอกในวันนี้นั่นเองค่ะ ข้อ 1 นะคะ นักเรียนสามารถอธิบายวิธีต้มไข่ไข้อ 2. นะคะ ฝึกปฏิการต้มไข่ได้นะคะ แล้วก็ข้อสุดท้ายนะคะ มีเหตุผลในการทำงานค่ะ นั้น เพราะอะไรนั่นเองนะคะมาถึงหัวข้อของเราแล้วค่ะครูฝ้าย</w:t>
      </w:r>
    </w:p>
    <w:p>
      <w:pPr>
        <w:pStyle w:val="BodyText"/>
      </w:pPr>
      <w:r>
        <w:t xml:space="preserve">(คุณครูณัฐทิยา) การประกอบอาหารประเภทไข่ต้มนะคะ</w:t>
      </w:r>
    </w:p>
    <w:p>
      <w:pPr>
        <w:pStyle w:val="BodyText"/>
      </w:pPr>
      <w:r>
        <w:t xml:space="preserve">(คุณครูสุนทรี) ก่อนอื่นเลยนะคะ การเลือกไข่นี่ มีผลต่อการต้มนะคะ นักเรียนรขนาดของไข่นักเรียน เคยไปซื้อไข่ให้คุณพ่อคุณแม่ไหมคะ หรือเวลาเขาเขียน ไข่เบอร์ 0 เบอร์ 1 เบอร์ 2คุณครูฝ้านรู้ไหมคะ ว่า มันหมายถึงอะไรคะ</w:t>
      </w:r>
    </w:p>
    <w:p>
      <w:pPr>
        <w:pStyle w:val="BodyText"/>
      </w:pPr>
      <w:r>
        <w:t xml:space="preserve">(คุณครูณัฐทิยา) เบอร์ตัวนี้จะมีความแตกต่างกันที่ขนาด ซึ่งเด็ก ๆ หลายคนก็คงจะ บางคนคงจะกันบ้างแล้วล่ะคะ</w:t>
      </w:r>
    </w:p>
    <w:p>
      <w:pPr>
        <w:pStyle w:val="BodyText"/>
      </w:pPr>
      <w:r>
        <w:t xml:space="preserve">(คุณครูสุนทรี) ส่วนใครที่ยังไม่ทราบนะคะ เดี๋ยววันนี้คุณครูจะมาแนะนำค่ะ แล้วก็ไล่ลงมาเลยระคะ ถ้าเบอร์ 1 ใหญ่น้อยกว่าเบอร์ 0 สุดท้ายค่ะ เบอร์ 5 คือ ไข่ที่เล็กที่สุด ครูฝ้ายคิดว่าเบเบอร์นี้ค่ะ ใช่ไหมคะคุณครูนก เบอร์นี้นั่นเองนะคะ แล้วเบอร</w:t>
      </w:r>
    </w:p>
    <w:p>
      <w:pPr>
        <w:pStyle w:val="BodyText"/>
      </w:pPr>
      <w:r>
        <w:t xml:space="preserve">(คุณครูณัฐทิยา) ที่เล็กที่สุด</w:t>
      </w:r>
    </w:p>
    <w:p>
      <w:pPr>
        <w:pStyle w:val="BodyText"/>
      </w:pPr>
      <w:r>
        <w:t xml:space="preserve">(คุณครูสุนทรี) ครูฝ้าย เบอร์ที่ 5 นั่นเองค่ะ ซึ่งจะมีขนาดเล็กที่สุด อย่าลืมนะคะ ถ้าเราซื้อไข่มา แล้วถ้าเกิดไข่ใบใหญ่เวลาการต้ม ก็ต้องใช้เวลามากหรือเพิ่มขึ้นนั่นเองนะคะ เรามีไข่เป็ด ไข่ไก่ ไข่นกกระทา คิดว่าไข่อะไรต้ม ใช้ระยะเวลาน้อย เลยค่ะ เพราะว่ามีขนาดเล็กมากที่สด ฉะนั้นระยะเวลาในการต้มก็ต้องใช้น้อยกว่านั่นเวต่อไปนะคะ ในเรื่องของไข่สด ผิวของไข่นะคะ อย่าลืมนะคะ เปลือกจะต้องสาก คือไข่สดเมื่อยดูไข่แล้วนะคะ จะต้องมีน้ำหนักเขย่าเบา ๆ นะคะ เดี๋ญวตอนปฏิบัติ คุณครูจะมีวิธีการสาธิตว่าไข่นั้นใหม่หรือเก่าด้วยค่ะ</w:t>
      </w:r>
    </w:p>
    <w:p>
      <w:pPr>
        <w:pStyle w:val="BodyText"/>
      </w:pPr>
      <w:r>
        <w:t xml:space="preserve">(คุณครูณัฐทิยา) สำหรับต่อไปนะคะ กันนะคะ ว่าการต้มไข่นั้นเป็นอย่างไรคะครูนกค่ะสิ่งแรกเลยนะคะ เราจะต้องทำการล้างเปลือกไข่ก่อนนะคะ การตั้งน้ำนะคะ ตั้งน้ำแล้วใส่เกลหลังจากนั้นเราจะใส่ไข่ลงไป แล้วก็ต้มต่อไปค่ะ</w:t>
      </w:r>
    </w:p>
    <w:p>
      <w:pPr>
        <w:pStyle w:val="BodyText"/>
      </w:pPr>
      <w:r>
        <w:t xml:space="preserve">(คุณครูสุนทรี) การที่เราตั้งน้ำให้เดือดนะคะ แล้วก็ใส่ไข่นั้นเวลาเราแกะเปลือกนะคะ จะได้แกะง่าย เมื่อเวลาใส่ลงเล็กน้อยค่ะ แล้วที่สำคัญอย่าลืมนะคะ นะคะ เพื่อที่ไข่จะได้สุกทั่วทั้งใบนะคะในเรื่องของการจัดบเวลานะคะ อันนี้ที่ ถ้าเกิดว่าเป็นไข่ต้ม ต้ม 4 นาทีนะคะอันนี้ต้องมีน้ำเดือดแล้วนะคะ นะคะ ถ้า 6 นาทีไข่ขาวเขาเริ่มสุกแล้ว ต้ม 8 นาทีนะคะ ไข่จะสุกทั้งแต่ถ้าระยะ เวลานานกว่านั้น ไข่มันจะสุกทั้งใบ ทั้งไข่ขาวและไข่แดง อาจจะสงสัยว่า เจ้าไข่ขาวกับไข่แดงไข่อะไรจะสุกก่อนกันคะ</w:t>
      </w:r>
    </w:p>
    <w:p>
      <w:pPr>
        <w:pStyle w:val="BodyText"/>
      </w:pPr>
      <w:r>
        <w:t xml:space="preserve">(คุณครูณัฐทิยา) ในส่วนของไข่ไข่ขาวกับไข่แดงนะคะ แน่นอนค่ะ ไข่ขาวจะสุกก่อนไข่แดงนะคะ นะคะจะมีโปรตีนนะคะในตรงนั้น แล้วก็มีกรดอะมิโนเขานี่สุกได้ง่ายขึ้นนะคะ ยิ่งกว่าไข่แดงค่ะ เพราะไข่แดงจะเป็นไขมันนะคะ เอาง่าย ๆ เลยนะคะ ไข่ขาวจะิยู่ข้างนอกเมื่อโดนความร้อนไข่ขาวจะสุกก่อน แล้วกระจายความร้อนมาสู่ไข่แดงข้างในค่ะ เรามาทดสอบความเข้าใจหน่อยนะคะขั้นตอนการต้มไข่นะคะ ถ้าเด็ก ๆ จำได้ เดี๋ยวเราจะมาต้มกันได้ค่ะ คุณครูนก</w:t>
      </w:r>
    </w:p>
    <w:p>
      <w:pPr>
        <w:pStyle w:val="BodyText"/>
      </w:pPr>
      <w:r>
        <w:t xml:space="preserve">(คุณครูสุนทรี) ถูกต้องค่ะ</w:t>
      </w:r>
    </w:p>
    <w:p>
      <w:pPr>
        <w:pStyle w:val="BodyText"/>
      </w:pPr>
      <w:r>
        <w:t xml:space="preserve">(คุณครูณัฐทิยา) ขั้นตอนทีเริ่มการที่เปิดเตาแก๊สค่ะ น้ำใส่เลยเตานะคะ ใส่ในหม้อค่ะ ใส่เกลือนั่นเองนะคะ ขั้นตอนที่ 3 ค่ะจำได้ไหมคะ จำได้ไหมเอ่ย ขั้นตอนที่ 3 ทำอะไร ค่ะ ถ้าเด็ก ๆ ยังจำไม่ได้ เราก็จะไปปฏิบัติได่นะคะ ขั้นตอนที่ 3 นะคะ อย่าลืมว่าน้ำจะต้องเดือดลงไปนะคะ คุณครูนะคะ ซึ่งบางบ้านบอกว่าอาจจะใส่่ตอนน้ำไม่ก็ได้ ผิดไหมคะ ไม่ผิดค่ะ แต่วันนี้ เราจะใส่ไข่ตอนน้ำเดือดนะคะ ไข่ลวก เหมือนไข่ยางมะตูมนะคะ ก็ต้องต้มในน้ำเดือดนะคะ น้ำเดือดก่อนแล้วใส่ไข่ลงไป ถ้าเด็ก ๆ อยากต้มไข่สุกมากถึงมากที่สุดนะคะ ใส่ลงไปพร้อมกันเลยค่ะ เพื่อป้องกันไม่ให้ไข่แตกนะคะอันนี้ก็แล้วแต่เป็นของแต่ล่ะ อยากจะเสริมนิดหนึ่งนะคะ ถ้าเด็ก ๆ อยากจะทานไข่ลวก พอยังไม่สุก มันก็แล้วแต่คนแล้ว ทานของไม่สุกแล้วไม่เป็นอะไรแต่บ้างคน พอทานของไม่สุกอาจจะท้องอืดท้องเสียได้นะคะ สุกนะคะ เด็ก ๆ เข้า</w:t>
      </w:r>
    </w:p>
    <w:p>
      <w:pPr>
        <w:pStyle w:val="BodyText"/>
      </w:pPr>
      <w:r>
        <w:t xml:space="preserve">(คุณครูสุนทรี) เด็ก ๆ เข้าใจแล้วนะคะ การจับเวลาในวันนี้นะคะ ถ้าเด็ก ๆ มีนาฬิกา ทั้ง 4 อย่างนี้นะคะ แต่อยากจะเน้นในเรื่องของให้ไขาสุกมากนั่นเองนะคะ พอทดสอบความเข้าใจกันได้แล้วนะคะ ซึ่งเด็ก ๆ หลายคนอาจจะมีปแกะเปลือกไข่ลงมาทีไร นะคะ เรามีเคล็ดลัพธ์ค่ ะแช่ลงไปในน้ำเย็นนคะ ซึ่งตรงนี้อาจจะแอช</w:t>
      </w:r>
    </w:p>
    <w:p>
      <w:pPr>
        <w:pStyle w:val="BodyText"/>
      </w:pPr>
      <w:r>
        <w:t xml:space="preserve">(คุณครูณัฐทิยา) หรือน้ำที่แช่เย็นลงมานะคะ</w:t>
      </w:r>
    </w:p>
    <w:p>
      <w:pPr>
        <w:pStyle w:val="BodyText"/>
      </w:pPr>
      <w:r>
        <w:t xml:space="preserve">(คุณครูณัฐทิยา) เพราะว่าจะทำให้การปลอกเปลือกง่ายขึ้นค่ะ จะปอกเปลือกได้ง่ายยิ่งขึ้น และที่สำคัฯเป็นกสรหยุดการนำความร้อนไปสู่ไข่แดง หลังจากนั้นค่ะ กระเทาะเปลือกให้ทั่วนะคะ แล้วค่อยลอกออก สแตนเลสนะคะ มากระเทาะให้ทั่วทั้งนำไข่กับไข่นะคะ มากระเทาะ ขั้นที่ 3 นะคะ เวลาที่จะผ่าไข่นะคะ เจ้าไข่จะติดมีดไข่ไหมคะ มีเคล็ดลับค่ะ นะคะ ไปจุ่มน้ำร้อนก่อนนะคะ แล้วไข่ก็จะไม่แตกด้วยค่ะ หรืออาจจะใช้ด้ายนะคะ แค่นี้เองค่ะ เด็ก ๆ ก็จะได้ไข่ที่สวยงางามแล้วนะคะ</w:t>
      </w:r>
    </w:p>
    <w:p>
      <w:pPr>
        <w:pStyle w:val="BodyText"/>
      </w:pPr>
      <w:r>
        <w:t xml:space="preserve">(คุณครูณัฐทิยา) ซึ่งด้ายนะคะ ที่จะสะอาดด้วยนะคะ ในการนำมาใช้ผ่าไข่ ต่อไปนะคะ เราจะไปชมการสาธิต การต้มไข่กันเลยคะ ไปดูกันเลยค่ะ จะมีเตาแก๊สนะคะ แล้วก็มีหม้อเรียบร้อยมีไข่เป็ดไข่ไก่ไข่นกกระทา จะสาธิตวิธีการต้มไข่ไก่ค่ะ นะคะ ตั้งน้ำนะคะ เราก็จุดเตานะคะ หลังจากนั้นเราก็รอให้น้ำเดือดค่ะ ไม่เสียเวลานะคะ เราลองมาดูสิว่าไข่้ที่เรานำมาในวันนี้นะคะเป็นไข่ใหม่หรือไข่เก่า วิธีการสังเกตนะคะ จะสากนะคะ แล้วก็จะดูได้อีกอย่างหนึ่งก็คือจะดูได้อีกอย่างหนึ่ง เราจะใส่น้ำลงไปในนี้นะคะ แล้วถ้าเกิดถ้าไข่ลอย แสดงว่าเป้นไข่เก่านะคะ เจ้าไข่ใบนี้จะใหม่หรือจะเก่าคะ อันนี้เป็นน้ำสะอาดนะคะ เราก็จะใส่ใเยอะนิดหนึ่งนะคะ เพื่อที่จะได้ดูว่าเจ้าไข่ใบนี้ เป็นไข่เก่าหรือไข่ใหม่ พร้อมหรือยังคะ เอ๊ะ ไม่ท่วมใช่ไหมคะไม่เป็นไรค่ะ เดี๋ยวครูเติมน้ำเพิ่มให้ จะลอยขึ้นมาหรือไม่ ไข่จมนั่นเองนะคะ แสดงว่าเป็นไข่ใหม่นั่ยจะไม่ใหม่ได้อย่างไรคะ ก็คุณครูพึ่งเก็บมา เดี๋ยวเรารอน้ำเดือดนะคะ เราจะต้มไข่กันกี่นาทีดีคะ มี 4 นาที6 นาที 8 นาที เดี๋ยวคุณครูก็จะ ต้มสัก 5 ลูกนะคะ 5 ใบนั่นเองนะคะ เด็ก ๆ ต้องระมัดระวังอุปกรณ์ด้วยนะคะอย่าเล่นกันนะคะ เดี๋ยวไข่จะตกแตกนะคะ เราจะสังเกตได้อย่างไรว่าน้ำเดืิมันก็จะทำไมคะ มีฟองอากาศขึ้นมานะคะ ระมัดระวังด้วยนะคะ ไม่เล่นกันนะคะสังเกตนะคะ น้ำเราเริ่มมี มีปฏิกิริยาแล้วค่ะ เริ่มแล้วค่ะเรารอให้เดือดเต็มที่ก่อนะคะ นะคะ เราจะมีตัวช่วยไข่ของเราแกะง่าย นั้นก็คืออะไรคะ เกลือนั่นเองนะคะ ค่ะ ตอนนี้เราก็ จะสามารถใส่ไข่ได้นะคะ ถ้าเด็ก ๆ กลัวว่าใส่ไข่เข้าไปแล้ว กระชอน หรือทัพพี หรืออุปกรณ์อื่น ๆ นะคะ มาช่วยได้นะคะ เวลาใส่ลงไป นักเรียนต้องระวังด้วยนะคะ ค่อย ๆ นี้นะคะ จะมีฟองอากาศนะคะ เห็นไหมคะจะมีฟอแงอใบที่ 1 นะคะ นะคะ เบามือนิดหนึ่งนะคะ 2 3 นะคะ คุณครูเรียงมาเลยใบที่ 4 ค่ะ ไข่นั้นสุกทั้งใบนะคะ เด็ก ๆ ก้รอเวลาหรือ 8 นาทีเลยก็ได้นะคะ รอสักครู่หนึ่งนะคะ ตอนนี้คุณครูดูนาฬิกาอยู่นะคะ ก่อนนะคะเราเตรียมน้ำไว้เลยค่ะ สำหรับที่จะน็อกไข่เพื่อที่จะไม่ให้ไข่แดงนั้น สุกมากเกิดไปนะคะ คุณครูจะใช้น้ำแข็งนะคะ นะคะ เราก็ครบ 4 นาทีแล้วนะคะ เราก็นำไข่ที่ว่าเป็นยางมะตูมขึ้นมาค่ะ รีบไปแช่ในน้ำเย็นนะคะ นะคะ เราก็ปล่อยเขาไปแบบนั้นค่ะ เเวลาที่เราจะกระเทาะไข่นะคะ เราใช้ ด้ามชอนนะคะ กระเทาะให้ทั่ว เป็นถุงมือนะคะ อาจจะทำให้มันติดมือนะคะ ซึ่งถ้าเด็ก ๆ ทำอยู่ที่บ้านนะคะ ก็ไม่ต้อง ลตอนนี้คุณครูขออนุญาตถอดถุงมือนะคะ ก็ได้ล้าบมาเรียบร้อยแล้วนะคะทุกครั้งนะคะ เราควรล้างมือทำความสะอาดกนะคะ ปลอกได้ง่ายขึ้นเลยค่ะ ตอนนี้ขออนุญาตปิดเตาแก๊สุกดีนะคะ แล้วก็นำไข่นะคะ แช้ในน้ำเย็นเลยค่ะ ถ้าตรงไหนที่ นักเรียนก็สามารถเคาะเพิ่มได้นะคะ ยิ่งถ้าเกิดว่ามเคาะแบบนี้ มีเปลือกติดแสดงว่าไข่ใหม่มากนั่นเองนะคะ ด้ายนะคะ อันนี้จะขอใช้ด้ายสีนะคะ แต่จริง ๆ อาจจะใช้ด้าย ควรจะใช้ด้ายสีขาวเลยค่ะ แต่ครูจะใช้สีม่วงนะคะ เห็นไหมคะ ไข่เป็นยางมะตูมอาจจะแกะยากนะคะ สุกนะคะ เจ้าเปลือกไข่และน้ำนี้นะคะ นักเรียนสามารถนำไปรดน้ำต้นไม้ได้นะคะ เพื่อที่จะเป็นปุ๋ยให้กับต้นไม้ได้นะคะ ถ้าไข่ที่สุกมากนะคะ จะแกะได้ง่าย เห็นไหมคะ รอบนี้นะคะ คุณครูขอใช้มัดนะคะ ลองชุบกับน้ำร้อนดูนะคะ ว่าผลเป็นอย่างไรบ้าง ระมัดระวังด้วยนะคะ เพราะมีดเป้นของมีคมนะคะแล้ววางมีดใหเเรียบร้อยด้วยนะคะ ไข่ 2 ใบนี้นะคะ เจ้าไข่ที่ยังไม่สุกจะเรียกว่าไข่ยางมะตูมนะคะ และไข่ที่ ควรจะทานไข่ที่สุกแล้วนะคะ เพื่อสุขภาพขอค่ะ หลังจากที่เด็ก ชมการแสดงสาธิต ตอนนี้ก็เป็นหน้าที่ของเด็ก ๆ แล้วค่ะ ก็ให้เด็ก ๆ นะคะ แบ่งกลุ่มตามความเหมาะรวมไปถึงเด็ก ๆ ฝึกปฏิบัติ แล้วสำหรับบทบาทของคุณครูปลายทางนะคะ แจกใบงานที่ 7 นะคะ ใบงานนี้ก็ชื่อว่าการประกอบอาหารประเภทไข่ต้มค่ะ หรือจ้มไข่ ต่อไปค่ะ รวมไปถึงคุณครูสามาระช่วยกันดูแลนะคะ ช่วงนี้นะคะ ต้องระมัดระวังด้วยนะคะ เพราะมีน้ำร้อนนะคะ อาจจะเกิดอุบัติเหตุได้ค่ะ ไม่เล่นกันนะคะ แล้วก็อย่าลืมนะคะ ใบงานค่ะ เป้นกลุ่ม แต่ใบงานนะคะ ขอให้ทำเป็นเดี่ยวค่ะ จทำอะไรไปแล้วบ้าง จดรายละเอียด นำกลับไปทำที่บ้านได้นะคะ</w:t>
      </w:r>
    </w:p>
    <w:p>
      <w:pPr>
        <w:pStyle w:val="BodyText"/>
      </w:pPr>
      <w:r>
        <w:t xml:space="preserve">[เสียงดนตรี] ในการปฏิบัติกิจกรรมแล้วนะคะเด็ก ๆ ตอนนี้ให้เด็ก ๆ เล่นก่อนนะคะ ฟังสรุปบทเรียนในวันนี้นะคะ การประกอบอาหารด้วยการต้มไข่เป็นการทำอาหารที่ทำได้ง่ายนะคะ สำหรับบทเรียนครั้งต่อไปค่ะ</w:t>
      </w:r>
    </w:p>
    <w:p>
      <w:pPr>
        <w:pStyle w:val="BodyText"/>
      </w:pPr>
      <w:r>
        <w:t xml:space="preserve">(คุณครูณัฐทิยา) สำหรับครั้งต่อไปนะคะ เป็นมารยาท มารดา หรือผู้ปกครองในโอกาสต่าง ๆ นะคะ ใบงานก็เช่นกันค่ะ เป็นเรื่องการมีมารยาบิดา มารดา หรือผู้ปกครอง</w:t>
      </w:r>
    </w:p>
    <w:p>
      <w:pPr>
        <w:pStyle w:val="BodyText"/>
      </w:pPr>
      <w:r>
        <w:t xml:space="preserve">(คุณครูสุนทรี) ซึ่งเด็ก ๆ นะคะ หรือคุณครูนะคะ สามารถดาวน์โหลดได้ที่ .ac.th สำหรับวันนี้ครูนกและครูฝ้ายของลาไปก่อนค่ะ สวัส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1) 7. การประกอบอาหารประเภท(ต้ม)ไข่ 14 ก.ค. 64 (มีใบงาน ใบความรู้และวีดิทัศน์) ปลา ภูมิ ฟารุต</dc:title>
  <dc:creator/>
  <cp:keywords/>
  <dcterms:created xsi:type="dcterms:W3CDTF">2022-09-19T03:41:35Z</dcterms:created>
  <dcterms:modified xsi:type="dcterms:W3CDTF">2022-09-19T0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กันยายน 2565 เวลา 09.00 น.</vt:lpwstr>
  </property>
  <property fmtid="{D5CDD505-2E9C-101B-9397-08002B2CF9AE}" pid="3" name="subtitle">
    <vt:lpwstr/>
  </property>
</Properties>
</file>